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6E348" w14:textId="77777777" w:rsidR="00870A3D" w:rsidRDefault="003853BD" w:rsidP="003853BD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chemas and corresponding EMDR beliefs</w:t>
      </w:r>
    </w:p>
    <w:p w14:paraId="4E1A068A" w14:textId="77777777" w:rsidR="003853BD" w:rsidRDefault="003853BD" w:rsidP="003853BD">
      <w:pPr>
        <w:rPr>
          <w:b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88"/>
        <w:gridCol w:w="4778"/>
        <w:gridCol w:w="3390"/>
      </w:tblGrid>
      <w:tr w:rsidR="002E01CA" w14:paraId="1A5B4639" w14:textId="77777777" w:rsidTr="003853BD">
        <w:tc>
          <w:tcPr>
            <w:tcW w:w="1094" w:type="pct"/>
          </w:tcPr>
          <w:p w14:paraId="5779BD9D" w14:textId="77777777" w:rsidR="002E01CA" w:rsidRDefault="002E01CA" w:rsidP="005C767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chema</w:t>
            </w:r>
          </w:p>
        </w:tc>
        <w:tc>
          <w:tcPr>
            <w:tcW w:w="2285" w:type="pct"/>
          </w:tcPr>
          <w:p w14:paraId="746C15EF" w14:textId="77777777" w:rsidR="002E01CA" w:rsidRDefault="002E01CA" w:rsidP="005C767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gative belie</w:t>
            </w:r>
            <w:r w:rsidR="004E6DD4">
              <w:rPr>
                <w:b/>
                <w:sz w:val="24"/>
                <w:szCs w:val="24"/>
              </w:rPr>
              <w:t>f</w:t>
            </w:r>
            <w:r w:rsidR="00B5263A">
              <w:rPr>
                <w:b/>
                <w:sz w:val="24"/>
                <w:szCs w:val="24"/>
              </w:rPr>
              <w:t>s</w:t>
            </w:r>
          </w:p>
        </w:tc>
        <w:tc>
          <w:tcPr>
            <w:tcW w:w="1621" w:type="pct"/>
          </w:tcPr>
          <w:p w14:paraId="71927339" w14:textId="77777777" w:rsidR="002E01CA" w:rsidRDefault="002E01CA" w:rsidP="005C767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itive belief</w:t>
            </w:r>
            <w:r w:rsidR="00B5263A">
              <w:rPr>
                <w:b/>
                <w:sz w:val="24"/>
                <w:szCs w:val="24"/>
              </w:rPr>
              <w:t>s</w:t>
            </w:r>
          </w:p>
        </w:tc>
      </w:tr>
      <w:tr w:rsidR="002E01CA" w14:paraId="4DA0D9E5" w14:textId="77777777" w:rsidTr="009C0465">
        <w:tc>
          <w:tcPr>
            <w:tcW w:w="1094" w:type="pct"/>
            <w:shd w:val="clear" w:color="auto" w:fill="DEEAF6" w:themeFill="accent5" w:themeFillTint="33"/>
          </w:tcPr>
          <w:p w14:paraId="3AA1BD91" w14:textId="77777777" w:rsidR="002E01CA" w:rsidRPr="006F565A" w:rsidRDefault="002E01CA" w:rsidP="005C7679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Defectiveness shame</w:t>
            </w:r>
          </w:p>
        </w:tc>
        <w:tc>
          <w:tcPr>
            <w:tcW w:w="2285" w:type="pct"/>
            <w:shd w:val="clear" w:color="auto" w:fill="DEEAF6" w:themeFill="accent5" w:themeFillTint="33"/>
          </w:tcPr>
          <w:p w14:paraId="69F23ABD" w14:textId="77777777" w:rsidR="002E01CA" w:rsidRPr="006F565A" w:rsidRDefault="002E01C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terrible</w:t>
            </w:r>
          </w:p>
          <w:p w14:paraId="0CC4676A" w14:textId="77777777" w:rsidR="002E01CA" w:rsidRPr="006F565A" w:rsidRDefault="002E01C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worthless</w:t>
            </w:r>
          </w:p>
          <w:p w14:paraId="65BFFF8F" w14:textId="77777777" w:rsidR="002E01CA" w:rsidRPr="006F565A" w:rsidRDefault="002E01CA" w:rsidP="003E2DAE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shameful</w:t>
            </w:r>
          </w:p>
          <w:p w14:paraId="11BBF7AE" w14:textId="77777777" w:rsidR="002E01CA" w:rsidRPr="006F565A" w:rsidRDefault="002E01C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don't deserve love</w:t>
            </w:r>
          </w:p>
          <w:p w14:paraId="731982CF" w14:textId="77777777" w:rsidR="000A6808" w:rsidRPr="006F565A" w:rsidRDefault="002E01CA" w:rsidP="000A6808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a bad person</w:t>
            </w:r>
          </w:p>
          <w:p w14:paraId="34BC2CAC" w14:textId="77777777" w:rsidR="000A6808" w:rsidRPr="006F565A" w:rsidRDefault="002E01C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not good enough</w:t>
            </w:r>
          </w:p>
          <w:p w14:paraId="320A847F" w14:textId="77777777" w:rsidR="000A6808" w:rsidRPr="006F565A" w:rsidRDefault="002E01C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deserve only bad things</w:t>
            </w:r>
          </w:p>
          <w:p w14:paraId="5889D6F3" w14:textId="77777777" w:rsidR="000A6808" w:rsidRPr="006F565A" w:rsidRDefault="000A6808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</w:t>
            </w:r>
            <w:r w:rsidR="002E01CA" w:rsidRPr="006F565A">
              <w:rPr>
                <w:bCs/>
                <w:sz w:val="24"/>
                <w:szCs w:val="24"/>
              </w:rPr>
              <w:t xml:space="preserve"> am permanently damaged</w:t>
            </w:r>
          </w:p>
          <w:p w14:paraId="3B0807D0" w14:textId="77777777" w:rsidR="002E01CA" w:rsidRPr="006F565A" w:rsidRDefault="002E01CA" w:rsidP="000A6808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ugly (my body is hateful)</w:t>
            </w:r>
          </w:p>
          <w:p w14:paraId="3E2080BE" w14:textId="77777777" w:rsidR="006F565A" w:rsidRDefault="006F565A" w:rsidP="006F565A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 xml:space="preserve">I am a disappointment </w:t>
            </w:r>
          </w:p>
          <w:p w14:paraId="7FF7CC1E" w14:textId="77777777" w:rsidR="00FC2FFA" w:rsidRDefault="000A2C7D" w:rsidP="00E45EE2">
            <w:pPr>
              <w:rPr>
                <w:bCs/>
                <w:sz w:val="24"/>
                <w:szCs w:val="24"/>
              </w:rPr>
            </w:pPr>
            <w:r w:rsidRPr="000A2C7D">
              <w:rPr>
                <w:bCs/>
                <w:sz w:val="24"/>
                <w:szCs w:val="24"/>
              </w:rPr>
              <w:t>I deserve to die</w:t>
            </w:r>
          </w:p>
          <w:p w14:paraId="605E8598" w14:textId="77777777" w:rsidR="000A2C7D" w:rsidRDefault="00FC2FFA" w:rsidP="00FC2FF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</w:t>
            </w:r>
            <w:r w:rsidR="000A2C7D" w:rsidRPr="000A2C7D">
              <w:rPr>
                <w:bCs/>
                <w:sz w:val="24"/>
                <w:szCs w:val="24"/>
              </w:rPr>
              <w:t xml:space="preserve"> deserve to be miserable</w:t>
            </w:r>
          </w:p>
          <w:p w14:paraId="25380B3C" w14:textId="7C7F18AA" w:rsidR="00875084" w:rsidRDefault="00875084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not lovable </w:t>
            </w:r>
          </w:p>
          <w:p w14:paraId="7D12A8E9" w14:textId="77777777" w:rsidR="00496F77" w:rsidRPr="006F565A" w:rsidRDefault="00496F77" w:rsidP="00787942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  <w:shd w:val="clear" w:color="auto" w:fill="DEEAF6" w:themeFill="accent5" w:themeFillTint="33"/>
          </w:tcPr>
          <w:p w14:paraId="4FE6F219" w14:textId="77777777" w:rsidR="002E01CA" w:rsidRPr="002E01CA" w:rsidRDefault="002E01CA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fine as I am</w:t>
            </w:r>
          </w:p>
          <w:p w14:paraId="69E281DF" w14:textId="77777777" w:rsidR="001134EF" w:rsidRDefault="002E01CA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worthy</w:t>
            </w:r>
          </w:p>
          <w:p w14:paraId="319D2B38" w14:textId="77777777" w:rsidR="002E01CA" w:rsidRPr="002E01CA" w:rsidRDefault="002E01CA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worthwhile</w:t>
            </w:r>
          </w:p>
          <w:p w14:paraId="758FC9B3" w14:textId="77777777" w:rsidR="002E01CA" w:rsidRPr="002E01CA" w:rsidRDefault="002E01CA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 xml:space="preserve">I am </w:t>
            </w:r>
            <w:r w:rsidR="006A5BC0" w:rsidRPr="002E01CA">
              <w:rPr>
                <w:bCs/>
                <w:sz w:val="24"/>
                <w:szCs w:val="24"/>
              </w:rPr>
              <w:t>honourable</w:t>
            </w:r>
          </w:p>
          <w:p w14:paraId="2839C75F" w14:textId="77777777" w:rsidR="0027098B" w:rsidRDefault="000A6808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a good person</w:t>
            </w:r>
          </w:p>
          <w:p w14:paraId="4BA25E5A" w14:textId="77777777" w:rsidR="003853BD" w:rsidRPr="002E01CA" w:rsidRDefault="003853BD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a loving person </w:t>
            </w:r>
          </w:p>
          <w:p w14:paraId="2F0A908B" w14:textId="77777777" w:rsidR="002E01CA" w:rsidRPr="002E01CA" w:rsidRDefault="000A6808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deserving (fine/okay)</w:t>
            </w:r>
          </w:p>
          <w:p w14:paraId="4357E2E9" w14:textId="77777777" w:rsidR="000A6808" w:rsidRPr="002E01CA" w:rsidRDefault="000A6808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deserve good things</w:t>
            </w:r>
          </w:p>
          <w:p w14:paraId="1DA8EA40" w14:textId="77777777" w:rsidR="000A6808" w:rsidRDefault="000A6808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fine</w:t>
            </w:r>
            <w:r>
              <w:rPr>
                <w:bCs/>
                <w:sz w:val="24"/>
                <w:szCs w:val="24"/>
              </w:rPr>
              <w:t xml:space="preserve"> </w:t>
            </w:r>
            <w:r w:rsidRPr="002E01CA">
              <w:rPr>
                <w:bCs/>
                <w:sz w:val="24"/>
                <w:szCs w:val="24"/>
              </w:rPr>
              <w:t>(attractive)</w:t>
            </w:r>
          </w:p>
          <w:p w14:paraId="742F5869" w14:textId="77777777" w:rsidR="000A6808" w:rsidRPr="002E01CA" w:rsidRDefault="006F565A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Pr="006F565A">
              <w:rPr>
                <w:bCs/>
                <w:sz w:val="24"/>
                <w:szCs w:val="24"/>
              </w:rPr>
              <w:t>am okay just the way I am</w:t>
            </w:r>
          </w:p>
          <w:p w14:paraId="575FB911" w14:textId="77777777" w:rsidR="00FC2FFA" w:rsidRPr="000A2C7D" w:rsidRDefault="00FC2FFA" w:rsidP="00E45EE2">
            <w:pPr>
              <w:rPr>
                <w:bCs/>
                <w:sz w:val="24"/>
                <w:szCs w:val="24"/>
              </w:rPr>
            </w:pPr>
            <w:r w:rsidRPr="000A2C7D">
              <w:rPr>
                <w:bCs/>
                <w:sz w:val="24"/>
                <w:szCs w:val="24"/>
              </w:rPr>
              <w:t>I deserve to live</w:t>
            </w:r>
          </w:p>
          <w:p w14:paraId="0E4BA402" w14:textId="77777777" w:rsidR="002E01CA" w:rsidRDefault="00FC2FFA" w:rsidP="00C17767">
            <w:pPr>
              <w:rPr>
                <w:bCs/>
                <w:sz w:val="24"/>
                <w:szCs w:val="24"/>
              </w:rPr>
            </w:pPr>
            <w:r w:rsidRPr="000A2C7D">
              <w:rPr>
                <w:bCs/>
                <w:sz w:val="24"/>
                <w:szCs w:val="24"/>
              </w:rPr>
              <w:t>I deserve to be happy</w:t>
            </w:r>
          </w:p>
          <w:p w14:paraId="06DFAA9C" w14:textId="77777777" w:rsidR="00875084" w:rsidRPr="002E01CA" w:rsidRDefault="00875084" w:rsidP="00C17767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loveable </w:t>
            </w:r>
          </w:p>
        </w:tc>
      </w:tr>
      <w:tr w:rsidR="002E01CA" w14:paraId="59674A26" w14:textId="77777777" w:rsidTr="009C0465">
        <w:tc>
          <w:tcPr>
            <w:tcW w:w="1094" w:type="pct"/>
            <w:shd w:val="clear" w:color="auto" w:fill="DEEAF6" w:themeFill="accent5" w:themeFillTint="33"/>
          </w:tcPr>
          <w:p w14:paraId="2ED3FB03" w14:textId="77777777" w:rsidR="002E01CA" w:rsidRPr="00870A3D" w:rsidRDefault="002E01CA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motional deprivation</w:t>
            </w:r>
          </w:p>
        </w:tc>
        <w:tc>
          <w:tcPr>
            <w:tcW w:w="2285" w:type="pct"/>
            <w:shd w:val="clear" w:color="auto" w:fill="DEEAF6" w:themeFill="accent5" w:themeFillTint="33"/>
          </w:tcPr>
          <w:p w14:paraId="15516D3F" w14:textId="77777777" w:rsidR="00EA7BBE" w:rsidRDefault="000A6808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Pr="002E01CA">
              <w:rPr>
                <w:bCs/>
                <w:sz w:val="24"/>
                <w:szCs w:val="24"/>
              </w:rPr>
              <w:t>am insignificant</w:t>
            </w:r>
            <w:r>
              <w:rPr>
                <w:bCs/>
                <w:sz w:val="24"/>
                <w:szCs w:val="24"/>
              </w:rPr>
              <w:t xml:space="preserve"> </w:t>
            </w:r>
          </w:p>
          <w:p w14:paraId="6FD8C47A" w14:textId="77777777" w:rsidR="002E01CA" w:rsidRDefault="00EA7BBE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</w:t>
            </w:r>
            <w:r w:rsidR="000A6808">
              <w:rPr>
                <w:bCs/>
                <w:sz w:val="24"/>
                <w:szCs w:val="24"/>
              </w:rPr>
              <w:t>unimportant</w:t>
            </w:r>
          </w:p>
          <w:p w14:paraId="69F67E2B" w14:textId="77777777" w:rsidR="001728D5" w:rsidRDefault="00782240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am invisible</w:t>
            </w:r>
          </w:p>
          <w:p w14:paraId="30532F95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don’t matter </w:t>
            </w:r>
          </w:p>
          <w:p w14:paraId="0255398E" w14:textId="77777777" w:rsidR="00782240" w:rsidRDefault="001728D5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deserve to be ignored </w:t>
            </w:r>
            <w:r w:rsidR="00782240">
              <w:rPr>
                <w:bCs/>
                <w:sz w:val="24"/>
                <w:szCs w:val="24"/>
              </w:rPr>
              <w:t xml:space="preserve"> </w:t>
            </w:r>
          </w:p>
          <w:p w14:paraId="1A8DA892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uncared for </w:t>
            </w:r>
          </w:p>
          <w:p w14:paraId="4788B46B" w14:textId="77777777" w:rsidR="003853BD" w:rsidRPr="0063732B" w:rsidRDefault="003853BD" w:rsidP="005C7679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  <w:shd w:val="clear" w:color="auto" w:fill="DEEAF6" w:themeFill="accent5" w:themeFillTint="33"/>
          </w:tcPr>
          <w:p w14:paraId="627E535F" w14:textId="77777777" w:rsidR="00EA7BBE" w:rsidRDefault="000A6808" w:rsidP="00E45EE2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significant</w:t>
            </w:r>
          </w:p>
          <w:p w14:paraId="23514FEF" w14:textId="77777777" w:rsidR="000A6808" w:rsidRDefault="00EA7BBE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</w:t>
            </w:r>
            <w:r w:rsidR="000A6808" w:rsidRPr="002E01CA">
              <w:rPr>
                <w:bCs/>
                <w:sz w:val="24"/>
                <w:szCs w:val="24"/>
              </w:rPr>
              <w:t>important</w:t>
            </w:r>
          </w:p>
          <w:p w14:paraId="0174574C" w14:textId="77777777" w:rsidR="004E6DD4" w:rsidRPr="002E01CA" w:rsidRDefault="004E6DD4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="00875084">
              <w:rPr>
                <w:bCs/>
                <w:sz w:val="24"/>
                <w:szCs w:val="24"/>
              </w:rPr>
              <w:t>can receive</w:t>
            </w:r>
            <w:r>
              <w:rPr>
                <w:bCs/>
                <w:sz w:val="24"/>
                <w:szCs w:val="24"/>
              </w:rPr>
              <w:t xml:space="preserve"> </w:t>
            </w:r>
            <w:r w:rsidR="00875084">
              <w:rPr>
                <w:bCs/>
                <w:sz w:val="24"/>
                <w:szCs w:val="24"/>
              </w:rPr>
              <w:t>care</w:t>
            </w:r>
            <w:r>
              <w:rPr>
                <w:bCs/>
                <w:sz w:val="24"/>
                <w:szCs w:val="24"/>
              </w:rPr>
              <w:t xml:space="preserve"> </w:t>
            </w:r>
          </w:p>
          <w:p w14:paraId="6745BF6C" w14:textId="77777777" w:rsidR="00EA7BBE" w:rsidRDefault="004E6DD4" w:rsidP="005C7679">
            <w:pPr>
              <w:rPr>
                <w:bCs/>
                <w:sz w:val="24"/>
                <w:szCs w:val="24"/>
              </w:rPr>
            </w:pPr>
            <w:r w:rsidRPr="004E6DD4">
              <w:rPr>
                <w:bCs/>
                <w:sz w:val="24"/>
                <w:szCs w:val="24"/>
              </w:rPr>
              <w:t xml:space="preserve">I can have love </w:t>
            </w:r>
          </w:p>
          <w:p w14:paraId="79CD70A4" w14:textId="77777777" w:rsidR="004E6DD4" w:rsidRPr="004E6DD4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care for myself now </w:t>
            </w:r>
          </w:p>
        </w:tc>
      </w:tr>
      <w:tr w:rsidR="002E01CA" w14:paraId="58A861F2" w14:textId="77777777" w:rsidTr="009C0465">
        <w:tc>
          <w:tcPr>
            <w:tcW w:w="1094" w:type="pct"/>
            <w:shd w:val="clear" w:color="auto" w:fill="DEEAF6" w:themeFill="accent5" w:themeFillTint="33"/>
          </w:tcPr>
          <w:p w14:paraId="6A947655" w14:textId="77777777" w:rsidR="002E01CA" w:rsidRPr="00870A3D" w:rsidRDefault="000723C3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istrust abuse</w:t>
            </w:r>
          </w:p>
        </w:tc>
        <w:tc>
          <w:tcPr>
            <w:tcW w:w="2285" w:type="pct"/>
            <w:shd w:val="clear" w:color="auto" w:fill="DEEAF6" w:themeFill="accent5" w:themeFillTint="33"/>
          </w:tcPr>
          <w:p w14:paraId="5C8C959C" w14:textId="77777777" w:rsidR="003853BD" w:rsidRPr="001134EF" w:rsidRDefault="006F565A" w:rsidP="00E45EE2">
            <w:pPr>
              <w:rPr>
                <w:bCs/>
                <w:sz w:val="24"/>
                <w:szCs w:val="24"/>
              </w:rPr>
            </w:pPr>
            <w:r w:rsidRPr="001134EF">
              <w:rPr>
                <w:bCs/>
                <w:sz w:val="24"/>
                <w:szCs w:val="24"/>
              </w:rPr>
              <w:t>I cannot trust anyone</w:t>
            </w:r>
          </w:p>
          <w:p w14:paraId="18546FBF" w14:textId="77777777" w:rsidR="004D6840" w:rsidRPr="001134EF" w:rsidRDefault="003853BD" w:rsidP="00E45EE2">
            <w:pPr>
              <w:rPr>
                <w:bCs/>
                <w:sz w:val="24"/>
                <w:szCs w:val="24"/>
              </w:rPr>
            </w:pPr>
            <w:r w:rsidRPr="001134EF">
              <w:rPr>
                <w:bCs/>
                <w:sz w:val="24"/>
                <w:szCs w:val="24"/>
              </w:rPr>
              <w:t xml:space="preserve">I cannot let my guard down </w:t>
            </w:r>
          </w:p>
          <w:p w14:paraId="7A4F9F57" w14:textId="77777777" w:rsidR="002E01CA" w:rsidRPr="001134EF" w:rsidRDefault="001134EF" w:rsidP="005C7679">
            <w:pPr>
              <w:rPr>
                <w:bCs/>
                <w:sz w:val="24"/>
                <w:szCs w:val="24"/>
              </w:rPr>
            </w:pPr>
            <w:r w:rsidRPr="001134EF">
              <w:rPr>
                <w:bCs/>
                <w:sz w:val="24"/>
                <w:szCs w:val="24"/>
              </w:rPr>
              <w:t xml:space="preserve">I am in danger </w:t>
            </w:r>
          </w:p>
        </w:tc>
        <w:tc>
          <w:tcPr>
            <w:tcW w:w="1621" w:type="pct"/>
            <w:shd w:val="clear" w:color="auto" w:fill="DEEAF6" w:themeFill="accent5" w:themeFillTint="33"/>
          </w:tcPr>
          <w:p w14:paraId="5BA0CC35" w14:textId="77777777" w:rsidR="001E6939" w:rsidRDefault="004D6840" w:rsidP="005C7679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choose whom to trust</w:t>
            </w:r>
          </w:p>
          <w:p w14:paraId="42C6F3FB" w14:textId="77777777" w:rsidR="002E01CA" w:rsidRDefault="001E6939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protect myself</w:t>
            </w:r>
          </w:p>
          <w:p w14:paraId="658ABF25" w14:textId="77777777" w:rsidR="00EA7BBE" w:rsidRDefault="00EA7BBE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’m safe now</w:t>
            </w:r>
          </w:p>
          <w:p w14:paraId="16D3DBEA" w14:textId="77777777" w:rsidR="00EA7BBE" w:rsidRPr="001E6939" w:rsidRDefault="00EA7BBE" w:rsidP="005C7679">
            <w:pPr>
              <w:rPr>
                <w:bCs/>
                <w:sz w:val="24"/>
                <w:szCs w:val="24"/>
              </w:rPr>
            </w:pPr>
          </w:p>
        </w:tc>
      </w:tr>
      <w:tr w:rsidR="002E01CA" w14:paraId="444256E2" w14:textId="77777777" w:rsidTr="009C0465">
        <w:tc>
          <w:tcPr>
            <w:tcW w:w="1094" w:type="pct"/>
            <w:shd w:val="clear" w:color="auto" w:fill="DEEAF6" w:themeFill="accent5" w:themeFillTint="33"/>
          </w:tcPr>
          <w:p w14:paraId="4EC254C2" w14:textId="77777777" w:rsidR="002E01CA" w:rsidRPr="00870A3D" w:rsidRDefault="000723C3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Abandonment </w:t>
            </w:r>
          </w:p>
        </w:tc>
        <w:tc>
          <w:tcPr>
            <w:tcW w:w="2285" w:type="pct"/>
            <w:shd w:val="clear" w:color="auto" w:fill="DEEAF6" w:themeFill="accent5" w:themeFillTint="33"/>
          </w:tcPr>
          <w:p w14:paraId="103A7A22" w14:textId="77777777" w:rsidR="002E01CA" w:rsidRDefault="004D6840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not rely on others </w:t>
            </w:r>
            <w:r w:rsidR="00603FB7">
              <w:rPr>
                <w:bCs/>
                <w:sz w:val="24"/>
                <w:szCs w:val="24"/>
              </w:rPr>
              <w:t>to continue to provide support</w:t>
            </w:r>
          </w:p>
          <w:p w14:paraId="2E6C3428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not trust that others will stick by me </w:t>
            </w:r>
          </w:p>
          <w:p w14:paraId="0819B927" w14:textId="77777777" w:rsidR="004D6840" w:rsidRDefault="004D6840" w:rsidP="005C7679">
            <w:pPr>
              <w:rPr>
                <w:bCs/>
                <w:sz w:val="24"/>
                <w:szCs w:val="24"/>
              </w:rPr>
            </w:pPr>
          </w:p>
          <w:p w14:paraId="5DE0BFBE" w14:textId="77777777" w:rsidR="004D6840" w:rsidRPr="004D6840" w:rsidRDefault="004D6840" w:rsidP="005C7679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  <w:shd w:val="clear" w:color="auto" w:fill="DEEAF6" w:themeFill="accent5" w:themeFillTint="33"/>
          </w:tcPr>
          <w:p w14:paraId="1228CD2B" w14:textId="77777777" w:rsidR="002E01CA" w:rsidRDefault="004D6840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am capable of lon</w:t>
            </w:r>
            <w:r w:rsidR="00BD57D4">
              <w:rPr>
                <w:bCs/>
                <w:sz w:val="24"/>
                <w:szCs w:val="24"/>
              </w:rPr>
              <w:t xml:space="preserve">g </w:t>
            </w:r>
            <w:r>
              <w:rPr>
                <w:bCs/>
                <w:sz w:val="24"/>
                <w:szCs w:val="24"/>
              </w:rPr>
              <w:t xml:space="preserve">relationships </w:t>
            </w:r>
          </w:p>
          <w:p w14:paraId="4253A8BD" w14:textId="77777777" w:rsidR="00BD57D4" w:rsidRDefault="00BD57D4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have stable relationships</w:t>
            </w:r>
          </w:p>
          <w:p w14:paraId="1E7D2464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rely on myself</w:t>
            </w:r>
          </w:p>
          <w:p w14:paraId="41E9DFFA" w14:textId="77777777" w:rsidR="00BD57D4" w:rsidRPr="004D6840" w:rsidRDefault="00BD57D4" w:rsidP="005C7679">
            <w:pPr>
              <w:rPr>
                <w:bCs/>
                <w:sz w:val="24"/>
                <w:szCs w:val="24"/>
              </w:rPr>
            </w:pPr>
          </w:p>
        </w:tc>
      </w:tr>
      <w:tr w:rsidR="002E01CA" w14:paraId="7D4C336B" w14:textId="77777777" w:rsidTr="009C0465">
        <w:tc>
          <w:tcPr>
            <w:tcW w:w="1094" w:type="pct"/>
            <w:shd w:val="clear" w:color="auto" w:fill="DEEAF6" w:themeFill="accent5" w:themeFillTint="33"/>
          </w:tcPr>
          <w:p w14:paraId="400BE681" w14:textId="77777777" w:rsidR="002E01CA" w:rsidRPr="00870A3D" w:rsidRDefault="000723C3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ocial isolation</w:t>
            </w:r>
          </w:p>
        </w:tc>
        <w:tc>
          <w:tcPr>
            <w:tcW w:w="2285" w:type="pct"/>
            <w:shd w:val="clear" w:color="auto" w:fill="DEEAF6" w:themeFill="accent5" w:themeFillTint="33"/>
          </w:tcPr>
          <w:p w14:paraId="2396CADE" w14:textId="77777777" w:rsidR="009510F0" w:rsidRDefault="004D6840" w:rsidP="004D6840">
            <w:pPr>
              <w:rPr>
                <w:bCs/>
                <w:sz w:val="24"/>
                <w:szCs w:val="24"/>
              </w:rPr>
            </w:pPr>
            <w:r w:rsidRPr="00496F77">
              <w:rPr>
                <w:bCs/>
                <w:sz w:val="24"/>
                <w:szCs w:val="24"/>
              </w:rPr>
              <w:t>I am different</w:t>
            </w:r>
          </w:p>
          <w:p w14:paraId="6AF15E9E" w14:textId="77777777" w:rsidR="002E01CA" w:rsidRDefault="009510F0" w:rsidP="004D6840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="004D6840" w:rsidRPr="00496F77">
              <w:rPr>
                <w:bCs/>
                <w:sz w:val="24"/>
                <w:szCs w:val="24"/>
              </w:rPr>
              <w:t>don't belong</w:t>
            </w:r>
          </w:p>
          <w:p w14:paraId="48C7C789" w14:textId="77777777" w:rsidR="003853BD" w:rsidRDefault="003853BD" w:rsidP="004D6840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a loner </w:t>
            </w:r>
          </w:p>
        </w:tc>
        <w:tc>
          <w:tcPr>
            <w:tcW w:w="1621" w:type="pct"/>
            <w:shd w:val="clear" w:color="auto" w:fill="DEEAF6" w:themeFill="accent5" w:themeFillTint="33"/>
          </w:tcPr>
          <w:p w14:paraId="333EC197" w14:textId="77777777" w:rsidR="004D6840" w:rsidRDefault="004D6840" w:rsidP="00E45EE2">
            <w:pPr>
              <w:rPr>
                <w:bCs/>
                <w:sz w:val="24"/>
                <w:szCs w:val="24"/>
              </w:rPr>
            </w:pPr>
            <w:r w:rsidRPr="00496F77">
              <w:rPr>
                <w:bCs/>
                <w:sz w:val="24"/>
                <w:szCs w:val="24"/>
              </w:rPr>
              <w:t>I am okay as I am</w:t>
            </w:r>
          </w:p>
          <w:p w14:paraId="09958A23" w14:textId="77777777" w:rsidR="003853BD" w:rsidRDefault="003853BD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fit in with others </w:t>
            </w:r>
          </w:p>
          <w:p w14:paraId="48E110BE" w14:textId="77777777" w:rsidR="002E01CA" w:rsidRPr="00FA5740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connect with others </w:t>
            </w:r>
          </w:p>
        </w:tc>
      </w:tr>
      <w:tr w:rsidR="006F565A" w14:paraId="442D5AD3" w14:textId="77777777" w:rsidTr="003853BD">
        <w:tc>
          <w:tcPr>
            <w:tcW w:w="1094" w:type="pct"/>
          </w:tcPr>
          <w:p w14:paraId="6F5D8D60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Dependence incompetence</w:t>
            </w:r>
          </w:p>
        </w:tc>
        <w:tc>
          <w:tcPr>
            <w:tcW w:w="2285" w:type="pct"/>
          </w:tcPr>
          <w:p w14:paraId="73057F4D" w14:textId="77777777" w:rsidR="00002A8B" w:rsidRDefault="00002A8B" w:rsidP="00002A8B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cannot get what I want </w:t>
            </w:r>
          </w:p>
          <w:p w14:paraId="34F1AEAD" w14:textId="77777777" w:rsidR="00002A8B" w:rsidRDefault="00002A8B" w:rsidP="00002A8B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cannot trust my judgment </w:t>
            </w:r>
          </w:p>
          <w:p w14:paraId="36C6E682" w14:textId="77777777" w:rsidR="003853BD" w:rsidRDefault="003853BD" w:rsidP="00002A8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not handle daily life </w:t>
            </w:r>
          </w:p>
          <w:p w14:paraId="0785E3E5" w14:textId="77777777" w:rsidR="003853BD" w:rsidRDefault="003853BD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cannot be trusted </w:t>
            </w:r>
          </w:p>
          <w:p w14:paraId="3684736D" w14:textId="77777777" w:rsidR="003853BD" w:rsidRDefault="003853BD" w:rsidP="00002A8B">
            <w:pPr>
              <w:rPr>
                <w:b/>
                <w:sz w:val="24"/>
                <w:szCs w:val="24"/>
              </w:rPr>
            </w:pPr>
          </w:p>
        </w:tc>
        <w:tc>
          <w:tcPr>
            <w:tcW w:w="1621" w:type="pct"/>
          </w:tcPr>
          <w:p w14:paraId="124CEF06" w14:textId="77777777" w:rsidR="00002A8B" w:rsidRPr="000723C3" w:rsidRDefault="00002A8B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get what I want</w:t>
            </w:r>
          </w:p>
          <w:p w14:paraId="2C7A652A" w14:textId="77777777" w:rsidR="00002A8B" w:rsidRDefault="00002A8B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trust my judgment</w:t>
            </w:r>
          </w:p>
          <w:p w14:paraId="6E87C7A2" w14:textId="77777777" w:rsidR="003853BD" w:rsidRDefault="003853BD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am a competent person</w:t>
            </w:r>
          </w:p>
          <w:p w14:paraId="6A0287B6" w14:textId="77777777" w:rsidR="003853BD" w:rsidRDefault="003853BD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handle things </w:t>
            </w:r>
          </w:p>
          <w:p w14:paraId="7E1D46AD" w14:textId="77777777" w:rsidR="006F565A" w:rsidRPr="00FA5740" w:rsidRDefault="003853BD" w:rsidP="005C7679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be trusted</w:t>
            </w:r>
          </w:p>
        </w:tc>
      </w:tr>
      <w:tr w:rsidR="006F565A" w14:paraId="4BCBBA52" w14:textId="77777777" w:rsidTr="003853BD">
        <w:tc>
          <w:tcPr>
            <w:tcW w:w="1094" w:type="pct"/>
          </w:tcPr>
          <w:p w14:paraId="1B0233C9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 xml:space="preserve">Failure </w:t>
            </w:r>
          </w:p>
        </w:tc>
        <w:tc>
          <w:tcPr>
            <w:tcW w:w="2285" w:type="pct"/>
          </w:tcPr>
          <w:p w14:paraId="3E896569" w14:textId="77777777" w:rsidR="00DA5E4E" w:rsidRDefault="00DA5E4E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am a failure (will fail) </w:t>
            </w:r>
          </w:p>
          <w:p w14:paraId="38043A3F" w14:textId="77777777" w:rsidR="006F565A" w:rsidRDefault="006F565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 xml:space="preserve">I am incapable </w:t>
            </w:r>
          </w:p>
          <w:p w14:paraId="153B5935" w14:textId="77777777" w:rsidR="001C4BDA" w:rsidRPr="006F565A" w:rsidRDefault="001C4BDA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inadequate </w:t>
            </w:r>
          </w:p>
          <w:p w14:paraId="20DA0353" w14:textId="77777777" w:rsidR="004D6840" w:rsidRDefault="006F565A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 xml:space="preserve">I am stupid (not smart enough) </w:t>
            </w:r>
          </w:p>
          <w:p w14:paraId="66BE3C0D" w14:textId="77777777" w:rsidR="006F565A" w:rsidRPr="006F565A" w:rsidRDefault="004D6840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="006F565A" w:rsidRPr="006F565A">
              <w:rPr>
                <w:bCs/>
                <w:sz w:val="24"/>
                <w:szCs w:val="24"/>
              </w:rPr>
              <w:t xml:space="preserve">cannot succeed </w:t>
            </w:r>
          </w:p>
          <w:p w14:paraId="2B12A1B4" w14:textId="77777777" w:rsidR="006F565A" w:rsidRDefault="00CE4F37" w:rsidP="00CE4F37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am weak </w:t>
            </w:r>
          </w:p>
          <w:p w14:paraId="04D24E36" w14:textId="77777777" w:rsidR="004D6840" w:rsidRPr="006F565A" w:rsidRDefault="004D6840" w:rsidP="00CE4F37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</w:tcPr>
          <w:p w14:paraId="130F1C9A" w14:textId="77777777" w:rsidR="00DA5E4E" w:rsidRDefault="00DA5E4E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succeed</w:t>
            </w:r>
          </w:p>
          <w:p w14:paraId="45C8EF26" w14:textId="77777777" w:rsidR="001C4BDA" w:rsidRDefault="00CE4F37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am stron</w:t>
            </w:r>
            <w:r w:rsidR="001C4BDA">
              <w:rPr>
                <w:bCs/>
                <w:sz w:val="24"/>
                <w:szCs w:val="24"/>
              </w:rPr>
              <w:t>g</w:t>
            </w:r>
          </w:p>
          <w:p w14:paraId="488B6F47" w14:textId="77777777" w:rsidR="001C4BDA" w:rsidRPr="000723C3" w:rsidRDefault="001C4BDA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capable </w:t>
            </w:r>
          </w:p>
          <w:p w14:paraId="2838D4E8" w14:textId="77777777" w:rsidR="00DA5E4E" w:rsidRDefault="00CE4F37" w:rsidP="00E45EE2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am intelligent (able to learn)</w:t>
            </w:r>
          </w:p>
          <w:p w14:paraId="274C8127" w14:textId="77777777" w:rsidR="004D6840" w:rsidRPr="006F565A" w:rsidRDefault="004D6840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</w:t>
            </w:r>
            <w:r w:rsidR="007A3023">
              <w:rPr>
                <w:bCs/>
                <w:sz w:val="24"/>
                <w:szCs w:val="24"/>
              </w:rPr>
              <w:t xml:space="preserve"> can learn </w:t>
            </w:r>
          </w:p>
          <w:p w14:paraId="3D0389D6" w14:textId="77777777" w:rsidR="006F565A" w:rsidRDefault="006F565A" w:rsidP="005C7679">
            <w:pPr>
              <w:rPr>
                <w:b/>
                <w:sz w:val="24"/>
                <w:szCs w:val="24"/>
              </w:rPr>
            </w:pPr>
          </w:p>
        </w:tc>
      </w:tr>
      <w:tr w:rsidR="006F565A" w14:paraId="0F5759C0" w14:textId="77777777" w:rsidTr="003853BD">
        <w:tc>
          <w:tcPr>
            <w:tcW w:w="1094" w:type="pct"/>
          </w:tcPr>
          <w:p w14:paraId="61B7C4FD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lastRenderedPageBreak/>
              <w:t>Insufficient self control</w:t>
            </w:r>
          </w:p>
        </w:tc>
        <w:tc>
          <w:tcPr>
            <w:tcW w:w="2285" w:type="pct"/>
          </w:tcPr>
          <w:p w14:paraId="620CF8A6" w14:textId="77777777" w:rsidR="006F565A" w:rsidRDefault="004D6840" w:rsidP="004D6840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cannot stand </w:t>
            </w:r>
            <w:r w:rsidR="00117F09">
              <w:rPr>
                <w:bCs/>
                <w:sz w:val="24"/>
                <w:szCs w:val="24"/>
              </w:rPr>
              <w:t xml:space="preserve">discomfort </w:t>
            </w:r>
          </w:p>
          <w:p w14:paraId="26ABD0DF" w14:textId="77777777" w:rsidR="006E75A8" w:rsidRDefault="00BC5A7A" w:rsidP="004D6840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not </w:t>
            </w:r>
            <w:r w:rsidR="00A747BB">
              <w:rPr>
                <w:bCs/>
                <w:sz w:val="24"/>
                <w:szCs w:val="24"/>
              </w:rPr>
              <w:t>control m</w:t>
            </w:r>
            <w:r w:rsidR="00E2023E">
              <w:rPr>
                <w:bCs/>
                <w:sz w:val="24"/>
                <w:szCs w:val="24"/>
              </w:rPr>
              <w:t xml:space="preserve">y behaviour </w:t>
            </w:r>
          </w:p>
          <w:p w14:paraId="2878C950" w14:textId="77777777" w:rsidR="003853BD" w:rsidRDefault="003853BD" w:rsidP="004D6840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’t stick to my resolutions </w:t>
            </w:r>
          </w:p>
          <w:p w14:paraId="3CCFD4C9" w14:textId="77777777" w:rsidR="003853BD" w:rsidRPr="00334883" w:rsidRDefault="003853BD" w:rsidP="004D6840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’t complete tasks </w:t>
            </w:r>
          </w:p>
        </w:tc>
        <w:tc>
          <w:tcPr>
            <w:tcW w:w="1621" w:type="pct"/>
          </w:tcPr>
          <w:p w14:paraId="0C22EAE1" w14:textId="77777777" w:rsidR="004D6840" w:rsidRDefault="004D6840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can </w:t>
            </w:r>
            <w:r w:rsidR="003853BD">
              <w:rPr>
                <w:bCs/>
                <w:sz w:val="24"/>
                <w:szCs w:val="24"/>
              </w:rPr>
              <w:t xml:space="preserve">tolerate short-term discomfort for my long term goals </w:t>
            </w:r>
          </w:p>
          <w:p w14:paraId="329974A2" w14:textId="77777777" w:rsidR="00BC5A7A" w:rsidRDefault="00BC5A7A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focus on things that are important to me </w:t>
            </w:r>
          </w:p>
          <w:p w14:paraId="0A30DB3D" w14:textId="5AB63D4D" w:rsidR="006F565A" w:rsidRPr="006F78BE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persevere </w:t>
            </w:r>
          </w:p>
        </w:tc>
      </w:tr>
      <w:tr w:rsidR="006F565A" w14:paraId="2DF0AFDE" w14:textId="77777777" w:rsidTr="003853BD">
        <w:tc>
          <w:tcPr>
            <w:tcW w:w="1094" w:type="pct"/>
          </w:tcPr>
          <w:p w14:paraId="251AE322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Entitlement</w:t>
            </w:r>
          </w:p>
        </w:tc>
        <w:tc>
          <w:tcPr>
            <w:tcW w:w="2285" w:type="pct"/>
          </w:tcPr>
          <w:p w14:paraId="138854AA" w14:textId="77777777" w:rsidR="006F565A" w:rsidRPr="00E83888" w:rsidRDefault="00E83888" w:rsidP="005C7679">
            <w:pPr>
              <w:rPr>
                <w:bCs/>
                <w:sz w:val="24"/>
                <w:szCs w:val="24"/>
              </w:rPr>
            </w:pPr>
            <w:r w:rsidRPr="00E83888">
              <w:rPr>
                <w:bCs/>
                <w:sz w:val="24"/>
                <w:szCs w:val="24"/>
              </w:rPr>
              <w:t>I am superior</w:t>
            </w:r>
          </w:p>
          <w:p w14:paraId="7024B1E8" w14:textId="77777777" w:rsidR="00E83888" w:rsidRDefault="00E83888" w:rsidP="005C7679">
            <w:pPr>
              <w:rPr>
                <w:bCs/>
                <w:sz w:val="24"/>
                <w:szCs w:val="24"/>
              </w:rPr>
            </w:pPr>
            <w:r w:rsidRPr="00E83888">
              <w:rPr>
                <w:bCs/>
                <w:sz w:val="24"/>
                <w:szCs w:val="24"/>
              </w:rPr>
              <w:t xml:space="preserve">I am more deserving than others </w:t>
            </w:r>
          </w:p>
          <w:p w14:paraId="4AC9FB4E" w14:textId="77777777" w:rsidR="003853BD" w:rsidRPr="00E83888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deserve special treatment </w:t>
            </w:r>
          </w:p>
          <w:p w14:paraId="41BABA13" w14:textId="77777777" w:rsidR="00E83888" w:rsidRPr="00E83888" w:rsidRDefault="00E83888" w:rsidP="005C7679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</w:tcPr>
          <w:p w14:paraId="33814378" w14:textId="77777777" w:rsidR="006F565A" w:rsidRDefault="00562149" w:rsidP="005C7679">
            <w:pPr>
              <w:rPr>
                <w:bCs/>
                <w:sz w:val="24"/>
                <w:szCs w:val="24"/>
              </w:rPr>
            </w:pPr>
            <w:r w:rsidRPr="00562149">
              <w:rPr>
                <w:bCs/>
                <w:sz w:val="24"/>
                <w:szCs w:val="24"/>
              </w:rPr>
              <w:t xml:space="preserve">I can consider others </w:t>
            </w:r>
          </w:p>
          <w:p w14:paraId="010620E6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equal to others </w:t>
            </w:r>
          </w:p>
          <w:p w14:paraId="6328C3E9" w14:textId="77777777" w:rsidR="001728D5" w:rsidRPr="00562149" w:rsidRDefault="001728D5" w:rsidP="005C7679">
            <w:pPr>
              <w:rPr>
                <w:bCs/>
                <w:sz w:val="24"/>
                <w:szCs w:val="24"/>
              </w:rPr>
            </w:pPr>
          </w:p>
        </w:tc>
      </w:tr>
      <w:tr w:rsidR="006F565A" w14:paraId="48B6C54B" w14:textId="77777777" w:rsidTr="003853BD">
        <w:tc>
          <w:tcPr>
            <w:tcW w:w="1094" w:type="pct"/>
          </w:tcPr>
          <w:p w14:paraId="05979E03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 xml:space="preserve">Enmeshment </w:t>
            </w:r>
          </w:p>
        </w:tc>
        <w:tc>
          <w:tcPr>
            <w:tcW w:w="2285" w:type="pct"/>
          </w:tcPr>
          <w:p w14:paraId="24957BB5" w14:textId="77777777" w:rsidR="00276A41" w:rsidRDefault="004000E4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not survive without other/s</w:t>
            </w:r>
          </w:p>
          <w:p w14:paraId="15B7A573" w14:textId="77777777" w:rsidR="00A01FF1" w:rsidRDefault="00A01FF1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am nothing/no one</w:t>
            </w:r>
          </w:p>
          <w:p w14:paraId="4152E653" w14:textId="77777777" w:rsidR="00A01FF1" w:rsidRPr="004000E4" w:rsidRDefault="00A01FF1" w:rsidP="005C7679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</w:tcPr>
          <w:p w14:paraId="245AC4D0" w14:textId="77777777" w:rsidR="006F565A" w:rsidRDefault="004028FE" w:rsidP="005C7679">
            <w:pPr>
              <w:rPr>
                <w:bCs/>
                <w:sz w:val="24"/>
                <w:szCs w:val="24"/>
              </w:rPr>
            </w:pPr>
            <w:r w:rsidRPr="00345C5B">
              <w:rPr>
                <w:bCs/>
                <w:sz w:val="24"/>
                <w:szCs w:val="24"/>
              </w:rPr>
              <w:t xml:space="preserve">I </w:t>
            </w:r>
            <w:r w:rsidR="00345C5B" w:rsidRPr="00345C5B">
              <w:rPr>
                <w:bCs/>
                <w:sz w:val="24"/>
                <w:szCs w:val="24"/>
              </w:rPr>
              <w:t>have choices</w:t>
            </w:r>
          </w:p>
          <w:p w14:paraId="493D1E0D" w14:textId="77777777" w:rsidR="001728D5" w:rsidRPr="00345C5B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have a life of my own </w:t>
            </w:r>
          </w:p>
        </w:tc>
      </w:tr>
      <w:tr w:rsidR="006F565A" w14:paraId="1E65DA64" w14:textId="77777777" w:rsidTr="003853BD">
        <w:tc>
          <w:tcPr>
            <w:tcW w:w="1094" w:type="pct"/>
          </w:tcPr>
          <w:p w14:paraId="26BBAFA8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Emotional inhibition</w:t>
            </w:r>
            <w:r w:rsidR="00BD6BA2">
              <w:rPr>
                <w:sz w:val="24"/>
                <w:szCs w:val="24"/>
              </w:rPr>
              <w:t>*</w:t>
            </w:r>
          </w:p>
        </w:tc>
        <w:tc>
          <w:tcPr>
            <w:tcW w:w="2285" w:type="pct"/>
          </w:tcPr>
          <w:p w14:paraId="094E789B" w14:textId="77777777" w:rsidR="006F565A" w:rsidRDefault="000A2C7D" w:rsidP="000A2C7D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t's not okay to feel (show) my emotions </w:t>
            </w:r>
          </w:p>
          <w:p w14:paraId="22758B1B" w14:textId="77777777" w:rsidR="000A793A" w:rsidRPr="000723C3" w:rsidRDefault="000A793A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cannot let it out </w:t>
            </w:r>
          </w:p>
          <w:p w14:paraId="12665883" w14:textId="77777777" w:rsidR="000A793A" w:rsidRDefault="000A793A" w:rsidP="000A2C7D">
            <w:pPr>
              <w:rPr>
                <w:b/>
                <w:sz w:val="24"/>
                <w:szCs w:val="24"/>
              </w:rPr>
            </w:pPr>
          </w:p>
        </w:tc>
        <w:tc>
          <w:tcPr>
            <w:tcW w:w="1621" w:type="pct"/>
          </w:tcPr>
          <w:p w14:paraId="7B5E5AED" w14:textId="77777777" w:rsidR="000A2C7D" w:rsidRDefault="000A2C7D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safely feel (show) my emotions</w:t>
            </w:r>
          </w:p>
          <w:p w14:paraId="6DD31EEB" w14:textId="77777777" w:rsidR="000A793A" w:rsidRPr="000723C3" w:rsidRDefault="000A793A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Pr="000723C3">
              <w:rPr>
                <w:bCs/>
                <w:sz w:val="24"/>
                <w:szCs w:val="24"/>
              </w:rPr>
              <w:t>can choose to let it out</w:t>
            </w:r>
          </w:p>
          <w:p w14:paraId="57562211" w14:textId="77777777" w:rsidR="006F565A" w:rsidRDefault="006F565A" w:rsidP="005C7679">
            <w:pPr>
              <w:rPr>
                <w:b/>
                <w:sz w:val="24"/>
                <w:szCs w:val="24"/>
              </w:rPr>
            </w:pPr>
          </w:p>
        </w:tc>
      </w:tr>
      <w:tr w:rsidR="006F565A" w14:paraId="1A17EEAB" w14:textId="77777777" w:rsidTr="003853BD">
        <w:tc>
          <w:tcPr>
            <w:tcW w:w="1094" w:type="pct"/>
          </w:tcPr>
          <w:p w14:paraId="4477FD9A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Self sacrifice</w:t>
            </w:r>
            <w:r w:rsidR="00BD6BA2">
              <w:rPr>
                <w:sz w:val="24"/>
                <w:szCs w:val="24"/>
              </w:rPr>
              <w:t>*</w:t>
            </w:r>
          </w:p>
        </w:tc>
        <w:tc>
          <w:tcPr>
            <w:tcW w:w="2285" w:type="pct"/>
          </w:tcPr>
          <w:p w14:paraId="4A48DD87" w14:textId="77777777" w:rsidR="006F565A" w:rsidRDefault="006F565A" w:rsidP="005C7679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have to please everyone</w:t>
            </w:r>
          </w:p>
          <w:p w14:paraId="6867630D" w14:textId="77777777" w:rsidR="003853BD" w:rsidRPr="006F565A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’m responsible </w:t>
            </w:r>
            <w:r w:rsidR="0050460E">
              <w:rPr>
                <w:bCs/>
                <w:sz w:val="24"/>
                <w:szCs w:val="24"/>
              </w:rPr>
              <w:t>(for others’ needs/feelings)</w:t>
            </w:r>
          </w:p>
        </w:tc>
        <w:tc>
          <w:tcPr>
            <w:tcW w:w="1621" w:type="pct"/>
          </w:tcPr>
          <w:p w14:paraId="614FCFD9" w14:textId="77777777" w:rsidR="006F565A" w:rsidRDefault="00AE14F3" w:rsidP="005C7679">
            <w:pPr>
              <w:rPr>
                <w:bCs/>
                <w:sz w:val="24"/>
                <w:szCs w:val="24"/>
              </w:rPr>
            </w:pPr>
            <w:r w:rsidRPr="00AE14F3">
              <w:rPr>
                <w:bCs/>
                <w:sz w:val="24"/>
                <w:szCs w:val="24"/>
              </w:rPr>
              <w:t>I can honour my needs</w:t>
            </w:r>
          </w:p>
          <w:p w14:paraId="4DE5A7C6" w14:textId="77777777" w:rsidR="00CA5462" w:rsidRDefault="00CA5462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say no</w:t>
            </w:r>
          </w:p>
          <w:p w14:paraId="7E623F00" w14:textId="77777777" w:rsidR="00CA5462" w:rsidRPr="00AE14F3" w:rsidRDefault="00CA5462" w:rsidP="005C7679">
            <w:pPr>
              <w:rPr>
                <w:bCs/>
                <w:sz w:val="24"/>
                <w:szCs w:val="24"/>
              </w:rPr>
            </w:pPr>
          </w:p>
        </w:tc>
      </w:tr>
      <w:tr w:rsidR="006F565A" w14:paraId="73C00BEB" w14:textId="77777777" w:rsidTr="003853BD">
        <w:tc>
          <w:tcPr>
            <w:tcW w:w="1094" w:type="pct"/>
          </w:tcPr>
          <w:p w14:paraId="232BDFC7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Subjugation</w:t>
            </w:r>
            <w:r w:rsidR="005272CC">
              <w:rPr>
                <w:sz w:val="24"/>
                <w:szCs w:val="24"/>
              </w:rPr>
              <w:t>*</w:t>
            </w:r>
          </w:p>
        </w:tc>
        <w:tc>
          <w:tcPr>
            <w:tcW w:w="2285" w:type="pct"/>
          </w:tcPr>
          <w:p w14:paraId="65349DF9" w14:textId="77777777" w:rsidR="009534DB" w:rsidRDefault="00CE4F37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am powerles</w:t>
            </w:r>
            <w:r w:rsidR="00D31BD7">
              <w:rPr>
                <w:bCs/>
                <w:sz w:val="24"/>
                <w:szCs w:val="24"/>
              </w:rPr>
              <w:t>s</w:t>
            </w:r>
          </w:p>
          <w:p w14:paraId="2E9D3AA4" w14:textId="77777777" w:rsidR="00CE4F37" w:rsidRDefault="00CE4F37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am not in control</w:t>
            </w:r>
          </w:p>
          <w:p w14:paraId="60DF6F9B" w14:textId="77777777" w:rsidR="00CE4F37" w:rsidRPr="000723C3" w:rsidRDefault="00CE4F37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</w:t>
            </w:r>
            <w:r w:rsidRPr="000723C3">
              <w:rPr>
                <w:bCs/>
                <w:sz w:val="24"/>
                <w:szCs w:val="24"/>
              </w:rPr>
              <w:t xml:space="preserve"> cannot stand up for myself </w:t>
            </w:r>
          </w:p>
          <w:p w14:paraId="76C978D4" w14:textId="77777777" w:rsidR="00CE4F37" w:rsidRPr="000723C3" w:rsidRDefault="00CE4F37" w:rsidP="00E45EE2">
            <w:pPr>
              <w:rPr>
                <w:bCs/>
                <w:sz w:val="24"/>
                <w:szCs w:val="24"/>
              </w:rPr>
            </w:pPr>
          </w:p>
          <w:p w14:paraId="2A2D4FF5" w14:textId="77777777" w:rsidR="006F565A" w:rsidRDefault="006F565A" w:rsidP="005C7679">
            <w:pPr>
              <w:rPr>
                <w:b/>
                <w:sz w:val="24"/>
                <w:szCs w:val="24"/>
              </w:rPr>
            </w:pPr>
          </w:p>
        </w:tc>
        <w:tc>
          <w:tcPr>
            <w:tcW w:w="1621" w:type="pct"/>
          </w:tcPr>
          <w:p w14:paraId="2761360F" w14:textId="77777777" w:rsidR="009534DB" w:rsidRDefault="009534DB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now have choices</w:t>
            </w:r>
          </w:p>
          <w:p w14:paraId="57639EEF" w14:textId="77777777" w:rsidR="006F565A" w:rsidRDefault="006F565A" w:rsidP="005C7679">
            <w:pPr>
              <w:rPr>
                <w:bCs/>
                <w:sz w:val="24"/>
                <w:szCs w:val="24"/>
              </w:rPr>
            </w:pPr>
            <w:r w:rsidRPr="006F565A">
              <w:rPr>
                <w:bCs/>
                <w:sz w:val="24"/>
                <w:szCs w:val="24"/>
              </w:rPr>
              <w:t>I can speak up</w:t>
            </w:r>
          </w:p>
          <w:p w14:paraId="23D52D96" w14:textId="77777777" w:rsidR="006F565A" w:rsidRDefault="006F565A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stand up for myself </w:t>
            </w:r>
          </w:p>
          <w:p w14:paraId="4442A983" w14:textId="77777777" w:rsidR="00CE4F37" w:rsidRDefault="00CE4F37" w:rsidP="005C7679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am now in control</w:t>
            </w:r>
          </w:p>
          <w:p w14:paraId="4C6DCE25" w14:textId="77777777" w:rsidR="00CE4F37" w:rsidRPr="000723C3" w:rsidRDefault="00CE4F37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make my needs known</w:t>
            </w:r>
          </w:p>
          <w:p w14:paraId="2B8A4D31" w14:textId="77777777" w:rsidR="006F565A" w:rsidRPr="006F565A" w:rsidRDefault="006F565A" w:rsidP="005C7679">
            <w:pPr>
              <w:rPr>
                <w:bCs/>
                <w:sz w:val="24"/>
                <w:szCs w:val="24"/>
              </w:rPr>
            </w:pPr>
          </w:p>
        </w:tc>
      </w:tr>
      <w:tr w:rsidR="006F565A" w14:paraId="7A3B67E4" w14:textId="77777777" w:rsidTr="003853BD">
        <w:tc>
          <w:tcPr>
            <w:tcW w:w="1094" w:type="pct"/>
          </w:tcPr>
          <w:p w14:paraId="29961C46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Unrelenting standards</w:t>
            </w:r>
            <w:r w:rsidR="00D70603">
              <w:rPr>
                <w:sz w:val="24"/>
                <w:szCs w:val="24"/>
              </w:rPr>
              <w:t>*</w:t>
            </w:r>
          </w:p>
        </w:tc>
        <w:tc>
          <w:tcPr>
            <w:tcW w:w="2285" w:type="pct"/>
          </w:tcPr>
          <w:p w14:paraId="7EC78477" w14:textId="77777777" w:rsidR="00A36D1F" w:rsidRPr="00AE14F3" w:rsidRDefault="006F565A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have to be perfect</w:t>
            </w:r>
          </w:p>
          <w:p w14:paraId="4731BDAB" w14:textId="77777777" w:rsidR="006F565A" w:rsidRDefault="00A36D1F" w:rsidP="00AE14F3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 xml:space="preserve">I should </w:t>
            </w:r>
            <w:r w:rsidR="008E31DC">
              <w:rPr>
                <w:bCs/>
                <w:sz w:val="24"/>
                <w:szCs w:val="24"/>
              </w:rPr>
              <w:t xml:space="preserve">know </w:t>
            </w:r>
            <w:r w:rsidRPr="000723C3">
              <w:rPr>
                <w:bCs/>
                <w:sz w:val="24"/>
                <w:szCs w:val="24"/>
              </w:rPr>
              <w:t>better</w:t>
            </w:r>
          </w:p>
          <w:p w14:paraId="5A462D73" w14:textId="77777777" w:rsidR="002C5807" w:rsidRDefault="002C5807" w:rsidP="00AE14F3">
            <w:p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have to do better </w:t>
            </w:r>
          </w:p>
        </w:tc>
        <w:tc>
          <w:tcPr>
            <w:tcW w:w="1621" w:type="pct"/>
          </w:tcPr>
          <w:p w14:paraId="514A76EF" w14:textId="77777777" w:rsidR="003853BD" w:rsidRDefault="006F565A" w:rsidP="005C7679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be myself</w:t>
            </w:r>
          </w:p>
          <w:p w14:paraId="30C186B7" w14:textId="77777777" w:rsidR="006F565A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</w:t>
            </w:r>
            <w:r w:rsidR="006F565A" w:rsidRPr="000723C3">
              <w:rPr>
                <w:bCs/>
                <w:sz w:val="24"/>
                <w:szCs w:val="24"/>
              </w:rPr>
              <w:t>mak</w:t>
            </w:r>
            <w:r w:rsidR="006F565A">
              <w:rPr>
                <w:bCs/>
                <w:sz w:val="24"/>
                <w:szCs w:val="24"/>
              </w:rPr>
              <w:t>e mistakes</w:t>
            </w:r>
          </w:p>
          <w:p w14:paraId="0B59F6CC" w14:textId="77777777" w:rsidR="00AE14F3" w:rsidRDefault="00AE14F3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do the best I can</w:t>
            </w:r>
          </w:p>
          <w:p w14:paraId="431791A6" w14:textId="2251A828" w:rsidR="00AE14F3" w:rsidRPr="0010656A" w:rsidRDefault="002C5807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rest </w:t>
            </w:r>
          </w:p>
        </w:tc>
      </w:tr>
      <w:tr w:rsidR="006F565A" w14:paraId="6E7DA040" w14:textId="77777777" w:rsidTr="003853BD">
        <w:tc>
          <w:tcPr>
            <w:tcW w:w="1094" w:type="pct"/>
          </w:tcPr>
          <w:p w14:paraId="540D86D2" w14:textId="77777777" w:rsidR="006F565A" w:rsidRPr="00837662" w:rsidRDefault="006F565A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Approval seeking</w:t>
            </w:r>
            <w:r w:rsidR="003853BD">
              <w:rPr>
                <w:sz w:val="24"/>
                <w:szCs w:val="24"/>
              </w:rPr>
              <w:t>*</w:t>
            </w:r>
          </w:p>
        </w:tc>
        <w:tc>
          <w:tcPr>
            <w:tcW w:w="2285" w:type="pct"/>
          </w:tcPr>
          <w:p w14:paraId="25F9FCD5" w14:textId="77777777" w:rsidR="006F565A" w:rsidRDefault="00D02439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</w:t>
            </w:r>
            <w:r w:rsidR="003853BD">
              <w:rPr>
                <w:bCs/>
                <w:sz w:val="24"/>
                <w:szCs w:val="24"/>
              </w:rPr>
              <w:t xml:space="preserve">am only worthwhile </w:t>
            </w:r>
            <w:r w:rsidR="00BE1BEF">
              <w:rPr>
                <w:bCs/>
                <w:sz w:val="24"/>
                <w:szCs w:val="24"/>
              </w:rPr>
              <w:t>(have value</w:t>
            </w:r>
            <w:r w:rsidR="003853BD">
              <w:rPr>
                <w:bCs/>
                <w:sz w:val="24"/>
                <w:szCs w:val="24"/>
              </w:rPr>
              <w:t>) if others say</w:t>
            </w:r>
            <w:r w:rsidR="008476D7">
              <w:rPr>
                <w:bCs/>
                <w:sz w:val="24"/>
                <w:szCs w:val="24"/>
              </w:rPr>
              <w:t xml:space="preserve"> so/</w:t>
            </w:r>
            <w:r w:rsidR="003853BD">
              <w:rPr>
                <w:bCs/>
                <w:sz w:val="24"/>
                <w:szCs w:val="24"/>
              </w:rPr>
              <w:t xml:space="preserve">think so </w:t>
            </w:r>
          </w:p>
          <w:p w14:paraId="0265495B" w14:textId="77777777" w:rsidR="003853BD" w:rsidRPr="00D02439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only worthwhile if I am getting attention </w:t>
            </w:r>
          </w:p>
        </w:tc>
        <w:tc>
          <w:tcPr>
            <w:tcW w:w="1621" w:type="pct"/>
          </w:tcPr>
          <w:p w14:paraId="02BBD099" w14:textId="77777777" w:rsidR="006F565A" w:rsidRDefault="00141F81" w:rsidP="005C7679">
            <w:pPr>
              <w:rPr>
                <w:bCs/>
                <w:sz w:val="24"/>
                <w:szCs w:val="24"/>
              </w:rPr>
            </w:pPr>
            <w:r w:rsidRPr="00141F81">
              <w:rPr>
                <w:bCs/>
                <w:sz w:val="24"/>
                <w:szCs w:val="24"/>
              </w:rPr>
              <w:t xml:space="preserve">I can </w:t>
            </w:r>
            <w:r>
              <w:rPr>
                <w:bCs/>
                <w:sz w:val="24"/>
                <w:szCs w:val="24"/>
              </w:rPr>
              <w:t>validate myself</w:t>
            </w:r>
          </w:p>
          <w:p w14:paraId="7A3E3B52" w14:textId="77777777" w:rsidR="00141F81" w:rsidRDefault="00141F81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learn to love myself </w:t>
            </w:r>
          </w:p>
          <w:p w14:paraId="4076C367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value my accomplishments</w:t>
            </w:r>
          </w:p>
          <w:p w14:paraId="27331A1D" w14:textId="77777777" w:rsidR="00141F81" w:rsidRPr="00141F81" w:rsidRDefault="00F755E4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am acceptable, even if people don’t approve</w:t>
            </w:r>
          </w:p>
        </w:tc>
      </w:tr>
      <w:tr w:rsidR="00CE4F37" w14:paraId="5F6719F0" w14:textId="77777777" w:rsidTr="003853BD">
        <w:tc>
          <w:tcPr>
            <w:tcW w:w="1094" w:type="pct"/>
          </w:tcPr>
          <w:p w14:paraId="6479AFA8" w14:textId="77777777" w:rsidR="00CE4F37" w:rsidRPr="00837662" w:rsidRDefault="00CE4F37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 xml:space="preserve">Vulnerability to harm </w:t>
            </w:r>
          </w:p>
        </w:tc>
        <w:tc>
          <w:tcPr>
            <w:tcW w:w="2285" w:type="pct"/>
          </w:tcPr>
          <w:p w14:paraId="2B54BC57" w14:textId="77777777" w:rsidR="00CE4F37" w:rsidRDefault="001C4BDA" w:rsidP="001C4BDA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not protect myself</w:t>
            </w:r>
          </w:p>
          <w:p w14:paraId="6CCA1631" w14:textId="77777777" w:rsidR="00D04E9A" w:rsidRDefault="00D04E9A" w:rsidP="001C4BD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vulnerable </w:t>
            </w:r>
          </w:p>
          <w:p w14:paraId="1FC245AC" w14:textId="77777777" w:rsidR="006A6E81" w:rsidRDefault="006A6E81" w:rsidP="001C4BD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powerless </w:t>
            </w:r>
          </w:p>
          <w:p w14:paraId="7AF7924D" w14:textId="77777777" w:rsidR="003853BD" w:rsidRDefault="003853BD" w:rsidP="001C4BDA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am going to die </w:t>
            </w:r>
          </w:p>
          <w:p w14:paraId="06B4845E" w14:textId="77777777" w:rsidR="003853BD" w:rsidRPr="000A793A" w:rsidRDefault="003853BD" w:rsidP="001C4BDA">
            <w:pPr>
              <w:rPr>
                <w:bCs/>
                <w:sz w:val="24"/>
                <w:szCs w:val="24"/>
              </w:rPr>
            </w:pPr>
          </w:p>
        </w:tc>
        <w:tc>
          <w:tcPr>
            <w:tcW w:w="1621" w:type="pct"/>
          </w:tcPr>
          <w:p w14:paraId="5646CF4E" w14:textId="77777777" w:rsidR="001C4BDA" w:rsidRDefault="001C4BDA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can (learn to) take care of myself</w:t>
            </w:r>
          </w:p>
          <w:p w14:paraId="758BD646" w14:textId="77777777" w:rsidR="005348B7" w:rsidRDefault="005348B7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’m safe now </w:t>
            </w:r>
          </w:p>
          <w:p w14:paraId="10A82DB3" w14:textId="77777777" w:rsidR="00CE4F37" w:rsidRDefault="00D04E9A" w:rsidP="001E6939">
            <w:pPr>
              <w:rPr>
                <w:bCs/>
                <w:sz w:val="24"/>
                <w:szCs w:val="24"/>
              </w:rPr>
            </w:pPr>
            <w:r w:rsidRPr="00D04E9A">
              <w:rPr>
                <w:bCs/>
                <w:sz w:val="24"/>
                <w:szCs w:val="24"/>
              </w:rPr>
              <w:t>I can heal</w:t>
            </w:r>
          </w:p>
          <w:p w14:paraId="1EEDDFA8" w14:textId="77777777" w:rsidR="00DE0055" w:rsidRDefault="00DE0055" w:rsidP="001E693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survive</w:t>
            </w:r>
          </w:p>
          <w:p w14:paraId="26A9E947" w14:textId="77777777" w:rsidR="00D04E9A" w:rsidRPr="00FA5740" w:rsidRDefault="00732CD1" w:rsidP="001E6939">
            <w:pPr>
              <w:rPr>
                <w:bCs/>
                <w:sz w:val="24"/>
                <w:szCs w:val="24"/>
              </w:rPr>
            </w:pPr>
            <w:r w:rsidRPr="002E01CA">
              <w:rPr>
                <w:bCs/>
                <w:sz w:val="24"/>
                <w:szCs w:val="24"/>
              </w:rPr>
              <w:t>I am (can be) healthy</w:t>
            </w:r>
          </w:p>
        </w:tc>
      </w:tr>
      <w:tr w:rsidR="00CE4F37" w14:paraId="14A66BF7" w14:textId="77777777" w:rsidTr="003853BD">
        <w:tc>
          <w:tcPr>
            <w:tcW w:w="1094" w:type="pct"/>
          </w:tcPr>
          <w:p w14:paraId="115B0187" w14:textId="77777777" w:rsidR="00CE4F37" w:rsidRPr="00837662" w:rsidRDefault="00CE4F37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Pessimism</w:t>
            </w:r>
          </w:p>
        </w:tc>
        <w:tc>
          <w:tcPr>
            <w:tcW w:w="2285" w:type="pct"/>
          </w:tcPr>
          <w:p w14:paraId="6B565CC0" w14:textId="77777777" w:rsidR="00CE4F37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will lose everything</w:t>
            </w:r>
          </w:p>
          <w:p w14:paraId="6B31213E" w14:textId="77777777" w:rsidR="003853BD" w:rsidRDefault="003853BD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’t be too careful because things will go wrong </w:t>
            </w:r>
          </w:p>
          <w:p w14:paraId="56D52C27" w14:textId="77777777" w:rsidR="003853BD" w:rsidRPr="007A6A33" w:rsidRDefault="00485C5F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will </w:t>
            </w:r>
            <w:r w:rsidR="00B96C1D">
              <w:rPr>
                <w:bCs/>
                <w:sz w:val="24"/>
                <w:szCs w:val="24"/>
              </w:rPr>
              <w:t xml:space="preserve">always </w:t>
            </w:r>
            <w:r>
              <w:rPr>
                <w:bCs/>
                <w:sz w:val="24"/>
                <w:szCs w:val="24"/>
              </w:rPr>
              <w:t>suffer</w:t>
            </w:r>
          </w:p>
        </w:tc>
        <w:tc>
          <w:tcPr>
            <w:tcW w:w="1621" w:type="pct"/>
          </w:tcPr>
          <w:p w14:paraId="4B0BABE9" w14:textId="77777777" w:rsidR="00CE4F37" w:rsidRDefault="007A6A33" w:rsidP="005C7679">
            <w:pPr>
              <w:rPr>
                <w:bCs/>
                <w:sz w:val="24"/>
                <w:szCs w:val="24"/>
              </w:rPr>
            </w:pPr>
            <w:r w:rsidRPr="007A6A33">
              <w:rPr>
                <w:bCs/>
                <w:sz w:val="24"/>
                <w:szCs w:val="24"/>
              </w:rPr>
              <w:t>I can look forward to the future</w:t>
            </w:r>
          </w:p>
          <w:p w14:paraId="19CED806" w14:textId="77777777" w:rsidR="007A6A33" w:rsidRDefault="007A6A33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have hope </w:t>
            </w:r>
          </w:p>
          <w:p w14:paraId="2F421182" w14:textId="77777777" w:rsidR="007A6A33" w:rsidRPr="007A6A33" w:rsidRDefault="00485C5F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flourish </w:t>
            </w:r>
          </w:p>
        </w:tc>
      </w:tr>
      <w:tr w:rsidR="00CE4F37" w14:paraId="1C5D1AC2" w14:textId="77777777" w:rsidTr="003853BD">
        <w:tc>
          <w:tcPr>
            <w:tcW w:w="1094" w:type="pct"/>
          </w:tcPr>
          <w:p w14:paraId="4F889E00" w14:textId="77777777" w:rsidR="00CE4F37" w:rsidRPr="00837662" w:rsidRDefault="00CE4F37" w:rsidP="00E45EE2">
            <w:pPr>
              <w:rPr>
                <w:sz w:val="24"/>
                <w:szCs w:val="24"/>
              </w:rPr>
            </w:pPr>
            <w:r w:rsidRPr="00837662">
              <w:rPr>
                <w:sz w:val="24"/>
                <w:szCs w:val="24"/>
              </w:rPr>
              <w:t>Punitiveness</w:t>
            </w:r>
          </w:p>
        </w:tc>
        <w:tc>
          <w:tcPr>
            <w:tcW w:w="2285" w:type="pct"/>
          </w:tcPr>
          <w:p w14:paraId="4722337A" w14:textId="4496309C" w:rsidR="00C17767" w:rsidRDefault="00C17767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did something wrong</w:t>
            </w:r>
          </w:p>
          <w:p w14:paraId="64F061DC" w14:textId="77777777" w:rsidR="00787942" w:rsidRDefault="00787942" w:rsidP="0078794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did something bad </w:t>
            </w:r>
          </w:p>
          <w:p w14:paraId="061DA21F" w14:textId="77777777" w:rsidR="001724C8" w:rsidRDefault="001724C8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deserve punishment </w:t>
            </w:r>
          </w:p>
          <w:p w14:paraId="39E127B9" w14:textId="77777777" w:rsidR="00CE4F37" w:rsidRDefault="00CE4F37" w:rsidP="005C7679">
            <w:pPr>
              <w:rPr>
                <w:b/>
                <w:sz w:val="24"/>
                <w:szCs w:val="24"/>
              </w:rPr>
            </w:pPr>
          </w:p>
        </w:tc>
        <w:tc>
          <w:tcPr>
            <w:tcW w:w="1621" w:type="pct"/>
          </w:tcPr>
          <w:p w14:paraId="0DBDC159" w14:textId="77777777" w:rsidR="00C17767" w:rsidRPr="000723C3" w:rsidRDefault="00C17767" w:rsidP="00E45EE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</w:t>
            </w:r>
            <w:r w:rsidRPr="000723C3">
              <w:rPr>
                <w:bCs/>
                <w:sz w:val="24"/>
                <w:szCs w:val="24"/>
              </w:rPr>
              <w:t xml:space="preserve"> did the best I could</w:t>
            </w:r>
          </w:p>
          <w:p w14:paraId="43AF1E57" w14:textId="77777777" w:rsidR="00C17767" w:rsidRDefault="00C17767" w:rsidP="00E45EE2">
            <w:pPr>
              <w:rPr>
                <w:bCs/>
                <w:sz w:val="24"/>
                <w:szCs w:val="24"/>
              </w:rPr>
            </w:pPr>
            <w:r w:rsidRPr="000723C3">
              <w:rPr>
                <w:bCs/>
                <w:sz w:val="24"/>
                <w:szCs w:val="24"/>
              </w:rPr>
              <w:t>I learned (can learn) from it</w:t>
            </w:r>
          </w:p>
          <w:p w14:paraId="728E1674" w14:textId="77777777" w:rsidR="00CE4F37" w:rsidRDefault="001724C8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 can forgive myself </w:t>
            </w:r>
          </w:p>
          <w:p w14:paraId="302BD37C" w14:textId="50CF459F" w:rsidR="006D375A" w:rsidRPr="00DE0055" w:rsidRDefault="006D375A" w:rsidP="005C7679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I can have compassion for myself</w:t>
            </w:r>
          </w:p>
        </w:tc>
      </w:tr>
    </w:tbl>
    <w:p w14:paraId="3AD84EBB" w14:textId="77777777" w:rsidR="005C7679" w:rsidRPr="00714162" w:rsidRDefault="003853BD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D70603">
        <w:rPr>
          <w:sz w:val="24"/>
          <w:szCs w:val="24"/>
        </w:rPr>
        <w:t>*conditional schema</w:t>
      </w:r>
      <w:r w:rsidR="00BD6BA2">
        <w:rPr>
          <w:sz w:val="24"/>
          <w:szCs w:val="24"/>
        </w:rPr>
        <w:t>s</w:t>
      </w:r>
      <w:r w:rsidR="00D70603">
        <w:rPr>
          <w:sz w:val="24"/>
          <w:szCs w:val="24"/>
        </w:rPr>
        <w:t xml:space="preserve"> – </w:t>
      </w:r>
      <w:r w:rsidR="00BD6BA2">
        <w:rPr>
          <w:sz w:val="24"/>
          <w:szCs w:val="24"/>
        </w:rPr>
        <w:t xml:space="preserve">consider drilling deeper </w:t>
      </w:r>
    </w:p>
    <w:sectPr w:rsidR="005C7679" w:rsidRPr="00714162" w:rsidSect="0074351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4C571" w14:textId="77777777" w:rsidR="00005420" w:rsidRDefault="00005420" w:rsidP="003853BD">
      <w:r>
        <w:separator/>
      </w:r>
    </w:p>
  </w:endnote>
  <w:endnote w:type="continuationSeparator" w:id="0">
    <w:p w14:paraId="2F83315F" w14:textId="77777777" w:rsidR="00005420" w:rsidRDefault="00005420" w:rsidP="00385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09253" w14:textId="77777777" w:rsidR="00DC14E9" w:rsidRDefault="00DC14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95758" w14:textId="0B27839B" w:rsidR="003853BD" w:rsidRPr="003853BD" w:rsidRDefault="003853BD">
    <w:pPr>
      <w:pStyle w:val="Footer"/>
      <w:rPr>
        <w:lang w:val="en-US"/>
      </w:rPr>
    </w:pPr>
    <w:r>
      <w:rPr>
        <w:lang w:val="en-US"/>
      </w:rPr>
      <w:t xml:space="preserve">Pam Pilkington  </w:t>
    </w:r>
    <w:r w:rsidR="00DC14E9">
      <w:rPr>
        <w:lang w:val="en-US"/>
      </w:rPr>
      <w:t>Advanced Schema Therapist – www.drpampilkington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16D84" w14:textId="77777777" w:rsidR="00DC14E9" w:rsidRDefault="00DC14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10CDD" w14:textId="77777777" w:rsidR="00005420" w:rsidRDefault="00005420" w:rsidP="003853BD">
      <w:r>
        <w:separator/>
      </w:r>
    </w:p>
  </w:footnote>
  <w:footnote w:type="continuationSeparator" w:id="0">
    <w:p w14:paraId="1FF49C96" w14:textId="77777777" w:rsidR="00005420" w:rsidRDefault="00005420" w:rsidP="00385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10FF6" w14:textId="77777777" w:rsidR="00DC14E9" w:rsidRDefault="00DC14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31EE7" w14:textId="77777777" w:rsidR="00DC14E9" w:rsidRDefault="00DC14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53474" w14:textId="77777777" w:rsidR="00DC14E9" w:rsidRDefault="00DC14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Tc2NDM1MjU1MTVV0lEKTi0uzszPAykwqgUAOoZBaywAAAA="/>
  </w:docVars>
  <w:rsids>
    <w:rsidRoot w:val="005C7679"/>
    <w:rsid w:val="00002A8B"/>
    <w:rsid w:val="00005420"/>
    <w:rsid w:val="00041BC5"/>
    <w:rsid w:val="00046D40"/>
    <w:rsid w:val="00050581"/>
    <w:rsid w:val="00060C1E"/>
    <w:rsid w:val="00064087"/>
    <w:rsid w:val="000723C3"/>
    <w:rsid w:val="00075555"/>
    <w:rsid w:val="00076A30"/>
    <w:rsid w:val="000929AA"/>
    <w:rsid w:val="000A2C7D"/>
    <w:rsid w:val="000A6808"/>
    <w:rsid w:val="000A793A"/>
    <w:rsid w:val="000C1D39"/>
    <w:rsid w:val="000D0844"/>
    <w:rsid w:val="000D700C"/>
    <w:rsid w:val="0010656A"/>
    <w:rsid w:val="001134EF"/>
    <w:rsid w:val="00117F09"/>
    <w:rsid w:val="00126793"/>
    <w:rsid w:val="00141F81"/>
    <w:rsid w:val="00155B30"/>
    <w:rsid w:val="001724C8"/>
    <w:rsid w:val="001728D5"/>
    <w:rsid w:val="001760AD"/>
    <w:rsid w:val="00182E5C"/>
    <w:rsid w:val="001B1075"/>
    <w:rsid w:val="001C4BDA"/>
    <w:rsid w:val="001D7ED6"/>
    <w:rsid w:val="001E6939"/>
    <w:rsid w:val="001F06CD"/>
    <w:rsid w:val="0022410E"/>
    <w:rsid w:val="00232913"/>
    <w:rsid w:val="002359E5"/>
    <w:rsid w:val="0024346E"/>
    <w:rsid w:val="00244732"/>
    <w:rsid w:val="0024686A"/>
    <w:rsid w:val="0027098B"/>
    <w:rsid w:val="00276A41"/>
    <w:rsid w:val="00280D09"/>
    <w:rsid w:val="00291F0E"/>
    <w:rsid w:val="00294A43"/>
    <w:rsid w:val="002B0BCC"/>
    <w:rsid w:val="002B75A7"/>
    <w:rsid w:val="002C5807"/>
    <w:rsid w:val="002E01CA"/>
    <w:rsid w:val="002E7907"/>
    <w:rsid w:val="0031660E"/>
    <w:rsid w:val="00334883"/>
    <w:rsid w:val="00345C5B"/>
    <w:rsid w:val="003774EF"/>
    <w:rsid w:val="0038293E"/>
    <w:rsid w:val="003853BD"/>
    <w:rsid w:val="003C5FA5"/>
    <w:rsid w:val="003E2DAE"/>
    <w:rsid w:val="004000E4"/>
    <w:rsid w:val="004028FE"/>
    <w:rsid w:val="00431DD8"/>
    <w:rsid w:val="00440733"/>
    <w:rsid w:val="00485C5F"/>
    <w:rsid w:val="00496F77"/>
    <w:rsid w:val="004B4A3A"/>
    <w:rsid w:val="004D1C45"/>
    <w:rsid w:val="004D6840"/>
    <w:rsid w:val="004E6DD4"/>
    <w:rsid w:val="00500F22"/>
    <w:rsid w:val="0050460E"/>
    <w:rsid w:val="005265FF"/>
    <w:rsid w:val="005272CC"/>
    <w:rsid w:val="00531BFB"/>
    <w:rsid w:val="005348B7"/>
    <w:rsid w:val="005456CF"/>
    <w:rsid w:val="005507F2"/>
    <w:rsid w:val="00552E04"/>
    <w:rsid w:val="00562149"/>
    <w:rsid w:val="00594BC7"/>
    <w:rsid w:val="00597FEE"/>
    <w:rsid w:val="005A7D48"/>
    <w:rsid w:val="005C7679"/>
    <w:rsid w:val="005D35DB"/>
    <w:rsid w:val="005E0478"/>
    <w:rsid w:val="005F2A03"/>
    <w:rsid w:val="00603FB7"/>
    <w:rsid w:val="0063732B"/>
    <w:rsid w:val="00641391"/>
    <w:rsid w:val="00651ECA"/>
    <w:rsid w:val="00671231"/>
    <w:rsid w:val="006A3C3D"/>
    <w:rsid w:val="006A5BC0"/>
    <w:rsid w:val="006A6E81"/>
    <w:rsid w:val="006C149D"/>
    <w:rsid w:val="006D375A"/>
    <w:rsid w:val="006E75A8"/>
    <w:rsid w:val="006F565A"/>
    <w:rsid w:val="006F78BE"/>
    <w:rsid w:val="00714162"/>
    <w:rsid w:val="00732CD1"/>
    <w:rsid w:val="00743510"/>
    <w:rsid w:val="00761744"/>
    <w:rsid w:val="00782240"/>
    <w:rsid w:val="00787942"/>
    <w:rsid w:val="007A3023"/>
    <w:rsid w:val="007A6150"/>
    <w:rsid w:val="007A6A33"/>
    <w:rsid w:val="007F3F1B"/>
    <w:rsid w:val="008038AE"/>
    <w:rsid w:val="00827F56"/>
    <w:rsid w:val="00832C15"/>
    <w:rsid w:val="00835E27"/>
    <w:rsid w:val="00837662"/>
    <w:rsid w:val="00842E86"/>
    <w:rsid w:val="0084554E"/>
    <w:rsid w:val="008476D7"/>
    <w:rsid w:val="00870A3D"/>
    <w:rsid w:val="00875084"/>
    <w:rsid w:val="008E0AE4"/>
    <w:rsid w:val="008E31DC"/>
    <w:rsid w:val="00920E12"/>
    <w:rsid w:val="00950056"/>
    <w:rsid w:val="009510F0"/>
    <w:rsid w:val="009534DB"/>
    <w:rsid w:val="00970A70"/>
    <w:rsid w:val="00972326"/>
    <w:rsid w:val="00996E7C"/>
    <w:rsid w:val="009A0A2D"/>
    <w:rsid w:val="009A41D9"/>
    <w:rsid w:val="009C0465"/>
    <w:rsid w:val="009C23F1"/>
    <w:rsid w:val="009C7702"/>
    <w:rsid w:val="009D3506"/>
    <w:rsid w:val="009D4DE7"/>
    <w:rsid w:val="00A01FF1"/>
    <w:rsid w:val="00A24D0D"/>
    <w:rsid w:val="00A3349A"/>
    <w:rsid w:val="00A36D1F"/>
    <w:rsid w:val="00A45E4A"/>
    <w:rsid w:val="00A747BB"/>
    <w:rsid w:val="00A74F8B"/>
    <w:rsid w:val="00AA4FFD"/>
    <w:rsid w:val="00AB3B38"/>
    <w:rsid w:val="00AE14F3"/>
    <w:rsid w:val="00B050D2"/>
    <w:rsid w:val="00B1645A"/>
    <w:rsid w:val="00B30333"/>
    <w:rsid w:val="00B50183"/>
    <w:rsid w:val="00B5263A"/>
    <w:rsid w:val="00B56DB6"/>
    <w:rsid w:val="00B65507"/>
    <w:rsid w:val="00B9549C"/>
    <w:rsid w:val="00B96C1D"/>
    <w:rsid w:val="00BC5A7A"/>
    <w:rsid w:val="00BD57D4"/>
    <w:rsid w:val="00BD6BA2"/>
    <w:rsid w:val="00BE184C"/>
    <w:rsid w:val="00BE1BEF"/>
    <w:rsid w:val="00BF3B18"/>
    <w:rsid w:val="00BF7578"/>
    <w:rsid w:val="00C17767"/>
    <w:rsid w:val="00C40CAB"/>
    <w:rsid w:val="00C545F3"/>
    <w:rsid w:val="00C928D4"/>
    <w:rsid w:val="00CA5462"/>
    <w:rsid w:val="00CC0B33"/>
    <w:rsid w:val="00CC36D9"/>
    <w:rsid w:val="00CC3AD8"/>
    <w:rsid w:val="00CE4F37"/>
    <w:rsid w:val="00D02439"/>
    <w:rsid w:val="00D04E9A"/>
    <w:rsid w:val="00D22D1A"/>
    <w:rsid w:val="00D22E88"/>
    <w:rsid w:val="00D31BD7"/>
    <w:rsid w:val="00D660AD"/>
    <w:rsid w:val="00D70603"/>
    <w:rsid w:val="00DA22E2"/>
    <w:rsid w:val="00DA5E4E"/>
    <w:rsid w:val="00DC14E9"/>
    <w:rsid w:val="00DE0055"/>
    <w:rsid w:val="00E02AE1"/>
    <w:rsid w:val="00E2023E"/>
    <w:rsid w:val="00E639FE"/>
    <w:rsid w:val="00E83888"/>
    <w:rsid w:val="00EA7BBE"/>
    <w:rsid w:val="00EC4324"/>
    <w:rsid w:val="00EF4BAF"/>
    <w:rsid w:val="00F74A8E"/>
    <w:rsid w:val="00F755E4"/>
    <w:rsid w:val="00F75F85"/>
    <w:rsid w:val="00F80F89"/>
    <w:rsid w:val="00FA5740"/>
    <w:rsid w:val="00FC2FFA"/>
    <w:rsid w:val="00FE54A9"/>
    <w:rsid w:val="00FF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687FE"/>
  <w15:chartTrackingRefBased/>
  <w15:docId w15:val="{BEA01C2D-0A15-FC43-AD0D-100A4A161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4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53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853BD"/>
  </w:style>
  <w:style w:type="paragraph" w:styleId="Footer">
    <w:name w:val="footer"/>
    <w:basedOn w:val="Normal"/>
    <w:link w:val="FooterChar"/>
    <w:uiPriority w:val="99"/>
    <w:unhideWhenUsed/>
    <w:rsid w:val="003853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85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1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Pilkington</dc:creator>
  <cp:keywords/>
  <dc:description/>
  <cp:lastModifiedBy>Pamela Pilkington</cp:lastModifiedBy>
  <cp:revision>180</cp:revision>
  <cp:lastPrinted>2019-11-28T03:53:00Z</cp:lastPrinted>
  <dcterms:created xsi:type="dcterms:W3CDTF">2018-06-24T04:09:00Z</dcterms:created>
  <dcterms:modified xsi:type="dcterms:W3CDTF">2022-03-08T23:54:00Z</dcterms:modified>
</cp:coreProperties>
</file>